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5337E" w14:textId="77777777" w:rsidR="009D595B" w:rsidRDefault="00F541F2">
      <w:pPr>
        <w:pStyle w:val="a4"/>
      </w:pPr>
      <w:r>
        <w:t>Индивидуальный проект. Этап 6</w:t>
      </w:r>
    </w:p>
    <w:p w14:paraId="7E8566E0" w14:textId="77777777" w:rsidR="009D595B" w:rsidRDefault="00F541F2">
      <w:pPr>
        <w:pStyle w:val="a5"/>
      </w:pPr>
      <w:r>
        <w:t>Размещение двуязычного сайта на Github.</w:t>
      </w:r>
    </w:p>
    <w:p w14:paraId="5EC89430" w14:textId="77777777" w:rsidR="009D595B" w:rsidRDefault="00F541F2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84998220"/>
        <w:docPartObj>
          <w:docPartGallery w:val="Table of Contents"/>
          <w:docPartUnique/>
        </w:docPartObj>
      </w:sdtPr>
      <w:sdtEndPr/>
      <w:sdtContent>
        <w:p w14:paraId="4FE9D62B" w14:textId="77777777" w:rsidR="009D595B" w:rsidRDefault="00F541F2">
          <w:pPr>
            <w:pStyle w:val="ae"/>
          </w:pPr>
          <w:r>
            <w:t>Содержание</w:t>
          </w:r>
        </w:p>
        <w:p w14:paraId="58CA1C91" w14:textId="77777777" w:rsidR="00F8661A" w:rsidRDefault="00F541F2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990739" w:history="1">
            <w:r w:rsidR="00F8661A" w:rsidRPr="00F7397B">
              <w:rPr>
                <w:rStyle w:val="ad"/>
                <w:rFonts w:hint="eastAsia"/>
                <w:noProof/>
              </w:rPr>
              <w:t>Цель</w:t>
            </w:r>
            <w:r w:rsidR="00F8661A" w:rsidRPr="00F7397B">
              <w:rPr>
                <w:rStyle w:val="ad"/>
                <w:noProof/>
              </w:rPr>
              <w:t xml:space="preserve"> </w:t>
            </w:r>
            <w:r w:rsidR="00F8661A" w:rsidRPr="00F7397B">
              <w:rPr>
                <w:rStyle w:val="ad"/>
                <w:rFonts w:hint="eastAsia"/>
                <w:noProof/>
              </w:rPr>
              <w:t>работы</w:t>
            </w:r>
            <w:r w:rsidR="00F8661A">
              <w:rPr>
                <w:noProof/>
                <w:webHidden/>
              </w:rPr>
              <w:tab/>
            </w:r>
            <w:r w:rsidR="00F8661A">
              <w:rPr>
                <w:noProof/>
                <w:webHidden/>
              </w:rPr>
              <w:fldChar w:fldCharType="begin"/>
            </w:r>
            <w:r w:rsidR="00F8661A">
              <w:rPr>
                <w:noProof/>
                <w:webHidden/>
              </w:rPr>
              <w:instrText xml:space="preserve"> PAGEREF _Toc104990739 \h </w:instrText>
            </w:r>
            <w:r w:rsidR="00F8661A">
              <w:rPr>
                <w:noProof/>
                <w:webHidden/>
              </w:rPr>
            </w:r>
            <w:r w:rsidR="00F8661A">
              <w:rPr>
                <w:noProof/>
                <w:webHidden/>
              </w:rPr>
              <w:fldChar w:fldCharType="separate"/>
            </w:r>
            <w:r w:rsidR="00F8661A">
              <w:rPr>
                <w:noProof/>
                <w:webHidden/>
              </w:rPr>
              <w:t>1</w:t>
            </w:r>
            <w:r w:rsidR="00F8661A">
              <w:rPr>
                <w:noProof/>
                <w:webHidden/>
              </w:rPr>
              <w:fldChar w:fldCharType="end"/>
            </w:r>
          </w:hyperlink>
        </w:p>
        <w:p w14:paraId="5CB6C48F" w14:textId="77777777" w:rsidR="00F8661A" w:rsidRDefault="00F8661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90740" w:history="1">
            <w:r w:rsidRPr="00F7397B">
              <w:rPr>
                <w:rStyle w:val="ad"/>
                <w:rFonts w:hint="eastAsia"/>
                <w:noProof/>
              </w:rPr>
              <w:t>Выполнение</w:t>
            </w:r>
            <w:r w:rsidRPr="00F7397B">
              <w:rPr>
                <w:rStyle w:val="ad"/>
                <w:noProof/>
              </w:rPr>
              <w:t xml:space="preserve"> </w:t>
            </w:r>
            <w:r w:rsidRPr="00F7397B">
              <w:rPr>
                <w:rStyle w:val="ad"/>
                <w:rFonts w:hint="eastAsia"/>
                <w:noProof/>
              </w:rPr>
              <w:t>лабораторной</w:t>
            </w:r>
            <w:r w:rsidRPr="00F7397B">
              <w:rPr>
                <w:rStyle w:val="ad"/>
                <w:noProof/>
              </w:rPr>
              <w:t xml:space="preserve"> </w:t>
            </w:r>
            <w:r w:rsidRPr="00F7397B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9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F92A4" w14:textId="77777777" w:rsidR="00F8661A" w:rsidRDefault="00F8661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90741" w:history="1">
            <w:r w:rsidRPr="00F7397B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9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97E9D" w14:textId="77777777" w:rsidR="009D595B" w:rsidRDefault="00F541F2">
          <w:r>
            <w:fldChar w:fldCharType="end"/>
          </w:r>
        </w:p>
      </w:sdtContent>
    </w:sdt>
    <w:p w14:paraId="7B0B0920" w14:textId="77777777" w:rsidR="009D595B" w:rsidRDefault="00F541F2">
      <w:pPr>
        <w:pStyle w:val="2"/>
      </w:pPr>
      <w:bookmarkStart w:id="0" w:name="цель-работы"/>
      <w:bookmarkStart w:id="1" w:name="_Toc104990739"/>
      <w:r>
        <w:t>Цель работы</w:t>
      </w:r>
      <w:bookmarkEnd w:id="1"/>
    </w:p>
    <w:p w14:paraId="716A0463" w14:textId="77777777" w:rsidR="009D595B" w:rsidRDefault="00F541F2">
      <w:pPr>
        <w:pStyle w:val="FirstParagraph"/>
      </w:pPr>
      <w:r>
        <w:t>Размещение двуязычного сайта на Github.</w:t>
      </w:r>
    </w:p>
    <w:p w14:paraId="0B373C3C" w14:textId="77777777" w:rsidR="009D595B" w:rsidRDefault="00F541F2">
      <w:pPr>
        <w:pStyle w:val="2"/>
      </w:pPr>
      <w:bookmarkStart w:id="2" w:name="выполнение-лабораторной-работы"/>
      <w:bookmarkStart w:id="3" w:name="_Toc104990740"/>
      <w:bookmarkEnd w:id="0"/>
      <w:r>
        <w:t>Выполнение лабораторной работы</w:t>
      </w:r>
      <w:bookmarkEnd w:id="3"/>
    </w:p>
    <w:p w14:paraId="610E7D6C" w14:textId="77777777" w:rsidR="009D595B" w:rsidRDefault="00F541F2">
      <w:pPr>
        <w:pStyle w:val="Compact"/>
        <w:numPr>
          <w:ilvl w:val="0"/>
          <w:numId w:val="2"/>
        </w:numPr>
      </w:pPr>
      <w:r>
        <w:t>Сделал поддержку английского и русского языков.</w:t>
      </w:r>
    </w:p>
    <w:p w14:paraId="03EE77D9" w14:textId="77777777" w:rsidR="009D595B" w:rsidRDefault="00F541F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72C0949" wp14:editId="7F6D1ECA">
            <wp:extent cx="5334000" cy="3445427"/>
            <wp:effectExtent l="0" t="0" r="0" b="0"/>
            <wp:docPr id="22" name="Picture" descr="Результат выполнения перв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_prj06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E786A9D" w14:textId="77777777" w:rsidR="009D595B" w:rsidRDefault="00F541F2">
      <w:pPr>
        <w:pStyle w:val="ImageCaption"/>
      </w:pPr>
      <w:r>
        <w:t>Результат выполнения первого задания</w:t>
      </w:r>
    </w:p>
    <w:p w14:paraId="1C9EFE60" w14:textId="77777777" w:rsidR="009D595B" w:rsidRDefault="00F541F2">
      <w:pPr>
        <w:pStyle w:val="Compact"/>
        <w:numPr>
          <w:ilvl w:val="0"/>
          <w:numId w:val="3"/>
        </w:numPr>
      </w:pPr>
      <w:r>
        <w:t>Разместил элементы сайта на обоих языках.</w:t>
      </w:r>
    </w:p>
    <w:p w14:paraId="1A916DBD" w14:textId="77777777" w:rsidR="009D595B" w:rsidRDefault="00F541F2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18433375" wp14:editId="6519BD95">
            <wp:extent cx="5334000" cy="3445427"/>
            <wp:effectExtent l="0" t="0" r="0" b="0"/>
            <wp:docPr id="26" name="Picture" descr="Результат выполнения втор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_prj06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82B9C5D" w14:textId="77777777" w:rsidR="009D595B" w:rsidRDefault="00F541F2">
      <w:pPr>
        <w:pStyle w:val="ImageCaption"/>
      </w:pPr>
      <w:r>
        <w:t>Результат выполнения второго задания</w:t>
      </w:r>
    </w:p>
    <w:p w14:paraId="1C1A782D" w14:textId="77777777" w:rsidR="009D595B" w:rsidRDefault="00F541F2">
      <w:pPr>
        <w:pStyle w:val="Compact"/>
        <w:numPr>
          <w:ilvl w:val="0"/>
          <w:numId w:val="4"/>
        </w:numPr>
      </w:pPr>
      <w:r>
        <w:t>Разместил контент на обоих языках.</w:t>
      </w:r>
    </w:p>
    <w:p w14:paraId="3E810866" w14:textId="77777777" w:rsidR="009D595B" w:rsidRDefault="00F541F2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78AF22B" wp14:editId="18792AD3">
            <wp:extent cx="5334000" cy="3445427"/>
            <wp:effectExtent l="0" t="0" r="0" b="0"/>
            <wp:docPr id="30" name="Picture" descr="Результат выполнения третье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_prj06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72C17C7" w14:textId="77777777" w:rsidR="009D595B" w:rsidRDefault="00F541F2">
      <w:pPr>
        <w:pStyle w:val="ImageCaption"/>
      </w:pPr>
      <w:r>
        <w:t>Результат выполнения третьего задания</w:t>
      </w:r>
    </w:p>
    <w:p w14:paraId="71992E9E" w14:textId="77777777" w:rsidR="009D595B" w:rsidRDefault="00F541F2">
      <w:pPr>
        <w:pStyle w:val="Compact"/>
        <w:numPr>
          <w:ilvl w:val="0"/>
          <w:numId w:val="5"/>
        </w:numPr>
      </w:pPr>
      <w:r>
        <w:t>Сделал пост п</w:t>
      </w:r>
      <w:r>
        <w:t>о прошедшей неделе.</w:t>
      </w:r>
    </w:p>
    <w:p w14:paraId="1C9E5105" w14:textId="77777777" w:rsidR="009D595B" w:rsidRDefault="00F541F2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7B6C93E6" wp14:editId="0F72E80D">
            <wp:extent cx="5334000" cy="3445427"/>
            <wp:effectExtent l="0" t="0" r="0" b="0"/>
            <wp:docPr id="34" name="Picture" descr="Результат выполнения четвёрт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s_prj06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096FCC5" w14:textId="77777777" w:rsidR="009D595B" w:rsidRDefault="00F541F2">
      <w:pPr>
        <w:pStyle w:val="ImageCaption"/>
      </w:pPr>
      <w:r>
        <w:t>Результат выполнения четвёртого задания</w:t>
      </w:r>
    </w:p>
    <w:p w14:paraId="3B6BBDC6" w14:textId="77777777" w:rsidR="009D595B" w:rsidRDefault="00F541F2">
      <w:pPr>
        <w:pStyle w:val="Compact"/>
        <w:numPr>
          <w:ilvl w:val="0"/>
          <w:numId w:val="6"/>
        </w:numPr>
      </w:pPr>
      <w:r>
        <w:t>Добавил пост на тему по выбору (на двух языках).</w:t>
      </w:r>
    </w:p>
    <w:p w14:paraId="2F5C3537" w14:textId="77777777" w:rsidR="009D595B" w:rsidRDefault="00F541F2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463CFA30" wp14:editId="2C56D782">
            <wp:extent cx="5334000" cy="3445427"/>
            <wp:effectExtent l="0" t="0" r="0" b="0"/>
            <wp:docPr id="38" name="Picture" descr="Результат выполнения пят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/images_prj06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F724D94" w14:textId="77777777" w:rsidR="009D595B" w:rsidRDefault="00F541F2">
      <w:pPr>
        <w:pStyle w:val="ImageCaption"/>
      </w:pPr>
      <w:r>
        <w:t>Результат выполнения пятого задания</w:t>
      </w:r>
    </w:p>
    <w:p w14:paraId="5F17155C" w14:textId="77777777" w:rsidR="009D595B" w:rsidRDefault="00F541F2">
      <w:pPr>
        <w:pStyle w:val="2"/>
      </w:pPr>
      <w:bookmarkStart w:id="9" w:name="вывод"/>
      <w:bookmarkStart w:id="10" w:name="_Toc104990741"/>
      <w:bookmarkEnd w:id="2"/>
      <w:r>
        <w:t>Вывод</w:t>
      </w:r>
      <w:bookmarkEnd w:id="10"/>
    </w:p>
    <w:p w14:paraId="139B4829" w14:textId="77777777" w:rsidR="009D595B" w:rsidRDefault="00F541F2">
      <w:pPr>
        <w:pStyle w:val="FirstParagraph"/>
      </w:pPr>
      <w:r>
        <w:t>Разместил двуязычный сайт на Github.</w:t>
      </w:r>
      <w:bookmarkEnd w:id="9"/>
    </w:p>
    <w:sectPr w:rsidR="009D595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5691E" w14:textId="77777777" w:rsidR="00F541F2" w:rsidRDefault="00F541F2">
      <w:pPr>
        <w:spacing w:after="0"/>
      </w:pPr>
      <w:r>
        <w:separator/>
      </w:r>
    </w:p>
  </w:endnote>
  <w:endnote w:type="continuationSeparator" w:id="0">
    <w:p w14:paraId="54336D42" w14:textId="77777777" w:rsidR="00F541F2" w:rsidRDefault="00F541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E37A5" w14:textId="77777777" w:rsidR="00F541F2" w:rsidRDefault="00F541F2">
      <w:r>
        <w:separator/>
      </w:r>
    </w:p>
  </w:footnote>
  <w:footnote w:type="continuationSeparator" w:id="0">
    <w:p w14:paraId="4B44F26F" w14:textId="77777777" w:rsidR="00F541F2" w:rsidRDefault="00F541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CA5C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4A20B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62007C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342F6E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230309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80ED8C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595B"/>
    <w:rsid w:val="009D595B"/>
    <w:rsid w:val="00F541F2"/>
    <w:rsid w:val="00F866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359EE2F"/>
  <w15:docId w15:val="{67A300F5-84D1-3146-8DEB-05A5ED436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F8661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6</dc:title>
  <dc:creator>Абдулфазов Мансур али оглы</dc:creator>
  <cp:keywords/>
  <cp:lastModifiedBy>Абдулфазова Севил</cp:lastModifiedBy>
  <cp:revision>3</cp:revision>
  <dcterms:created xsi:type="dcterms:W3CDTF">2022-06-01T12:44:00Z</dcterms:created>
  <dcterms:modified xsi:type="dcterms:W3CDTF">2022-06-01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азмещение двуязычного сайта на Github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